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8E29AA">
      <w:pPr>
        <w:pStyle w:val="Title"/>
        <w:spacing w:line="259" w:lineRule="auto"/>
        <w:ind w:left="0" w:right="50"/>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8E29AA">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8E29AA">
      <w:pPr>
        <w:pStyle w:val="BodyText"/>
        <w:spacing w:before="5"/>
        <w:ind w:right="50"/>
        <w:jc w:val="center"/>
        <w:rPr>
          <w:sz w:val="18"/>
          <w:szCs w:val="12"/>
        </w:rPr>
      </w:pPr>
    </w:p>
    <w:p w14:paraId="7570C746" w14:textId="77777777" w:rsidR="00B5582D" w:rsidRPr="00D73D93" w:rsidRDefault="00B5582D" w:rsidP="008E29AA">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8E29AA">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8E29AA">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8E29AA">
      <w:pPr>
        <w:pStyle w:val="BodyText"/>
        <w:spacing w:before="3"/>
        <w:ind w:right="50"/>
        <w:jc w:val="center"/>
        <w:rPr>
          <w:sz w:val="26"/>
        </w:rPr>
      </w:pPr>
    </w:p>
    <w:p w14:paraId="47DF9006" w14:textId="77777777" w:rsidR="003A4E2D" w:rsidRDefault="003A4E2D" w:rsidP="003A4E2D">
      <w:pPr>
        <w:spacing w:before="1" w:line="283" w:lineRule="auto"/>
        <w:ind w:right="50" w:firstLine="10"/>
        <w:jc w:val="center"/>
        <w:rPr>
          <w:bCs/>
          <w:color w:val="00518E"/>
          <w:sz w:val="24"/>
          <w:szCs w:val="24"/>
        </w:rPr>
      </w:pPr>
      <w:r>
        <w:rPr>
          <w:bCs/>
          <w:color w:val="00518E"/>
          <w:sz w:val="24"/>
          <w:szCs w:val="24"/>
        </w:rPr>
        <w:t xml:space="preserve">S. </w:t>
      </w:r>
      <w:proofErr w:type="spellStart"/>
      <w:r>
        <w:rPr>
          <w:bCs/>
          <w:color w:val="00518E"/>
          <w:sz w:val="24"/>
          <w:szCs w:val="24"/>
        </w:rPr>
        <w:t>Himasree</w:t>
      </w:r>
      <w:proofErr w:type="spellEnd"/>
      <w:r>
        <w:rPr>
          <w:bCs/>
          <w:color w:val="00518E"/>
          <w:spacing w:val="44"/>
          <w:sz w:val="24"/>
          <w:szCs w:val="24"/>
        </w:rPr>
        <w:t xml:space="preserve"> </w:t>
      </w:r>
      <w:r>
        <w:rPr>
          <w:bCs/>
          <w:color w:val="00518E"/>
          <w:spacing w:val="44"/>
          <w:sz w:val="24"/>
          <w:szCs w:val="24"/>
        </w:rPr>
        <w:tab/>
        <w:t xml:space="preserve">            </w:t>
      </w:r>
      <w:proofErr w:type="gramStart"/>
      <w:r>
        <w:rPr>
          <w:bCs/>
          <w:color w:val="00518E"/>
          <w:spacing w:val="44"/>
          <w:sz w:val="24"/>
          <w:szCs w:val="24"/>
        </w:rPr>
        <w:t xml:space="preserve">   </w:t>
      </w:r>
      <w:r>
        <w:rPr>
          <w:bCs/>
          <w:color w:val="00518E"/>
          <w:sz w:val="24"/>
          <w:szCs w:val="24"/>
        </w:rPr>
        <w:t>(</w:t>
      </w:r>
      <w:proofErr w:type="gramEnd"/>
      <w:r>
        <w:rPr>
          <w:bCs/>
          <w:color w:val="00518E"/>
          <w:sz w:val="24"/>
          <w:szCs w:val="24"/>
        </w:rPr>
        <w:t>20071A1256)</w:t>
      </w:r>
    </w:p>
    <w:p w14:paraId="1E5047DD" w14:textId="77777777" w:rsidR="00B5582D" w:rsidRPr="000452EC" w:rsidRDefault="00B5582D" w:rsidP="008E29AA">
      <w:pPr>
        <w:pStyle w:val="BodyText"/>
        <w:spacing w:before="8"/>
        <w:ind w:right="50"/>
        <w:jc w:val="center"/>
        <w:rPr>
          <w:bCs/>
          <w:sz w:val="26"/>
          <w:u w:val="single"/>
        </w:rPr>
      </w:pPr>
    </w:p>
    <w:p w14:paraId="08E1B03F" w14:textId="77777777" w:rsidR="00B5582D" w:rsidRPr="00D73D93" w:rsidRDefault="00B5582D" w:rsidP="008E29AA">
      <w:pPr>
        <w:pStyle w:val="BodyText"/>
        <w:spacing w:before="8"/>
        <w:ind w:right="50"/>
        <w:jc w:val="center"/>
        <w:rPr>
          <w:bCs/>
          <w:sz w:val="10"/>
          <w:szCs w:val="8"/>
        </w:rPr>
      </w:pPr>
    </w:p>
    <w:p w14:paraId="553314E3" w14:textId="77777777" w:rsidR="00B5582D" w:rsidRDefault="00B5582D" w:rsidP="008E29A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8E29A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8E29A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8E29AA">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8E29AA">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8E29AA">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8E29AA">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8E29AA">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8E29AA">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ED2DC5">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12357D35"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0E5F8F93" w14:textId="45C0E567" w:rsidR="00B5582D" w:rsidRDefault="00B5582D" w:rsidP="00B5582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proofErr w:type="gramStart"/>
      <w:r>
        <w:rPr>
          <w:b/>
          <w:color w:val="090080"/>
          <w:sz w:val="24"/>
        </w:rPr>
        <w:t>PREDICTIVE  ANALYTICAL</w:t>
      </w:r>
      <w:proofErr w:type="gramEnd"/>
      <w:r>
        <w:rPr>
          <w:b/>
          <w:color w:val="090080"/>
          <w:sz w:val="24"/>
        </w:rPr>
        <w:t xml:space="preserve">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sidR="003A4E2D">
        <w:rPr>
          <w:b/>
          <w:color w:val="00AE50"/>
          <w:sz w:val="24"/>
        </w:rPr>
        <w:t xml:space="preserve">Miss. </w:t>
      </w:r>
      <w:proofErr w:type="spellStart"/>
      <w:r w:rsidR="003A4E2D">
        <w:rPr>
          <w:b/>
          <w:color w:val="00AE50"/>
          <w:sz w:val="24"/>
        </w:rPr>
        <w:t>S.Himasree</w:t>
      </w:r>
      <w:proofErr w:type="spellEnd"/>
      <w:r w:rsidR="003A4E2D">
        <w:rPr>
          <w:b/>
          <w:color w:val="00AE50"/>
          <w:sz w:val="24"/>
        </w:rPr>
        <w:t>(20071A1256),</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0313B2D4" w14:textId="77777777" w:rsidR="00B5582D" w:rsidRDefault="00B5582D" w:rsidP="00B5582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72315FFC" w14:textId="77777777" w:rsidR="003A4E2D" w:rsidRPr="00322FF4" w:rsidRDefault="003A4E2D" w:rsidP="00B5582D">
      <w:pPr>
        <w:pStyle w:val="BodyText"/>
        <w:spacing w:line="357" w:lineRule="auto"/>
        <w:ind w:right="50"/>
        <w:jc w:val="both"/>
        <w:rPr>
          <w:b/>
          <w:bCs/>
          <w:color w:val="C00000"/>
          <w:lang w:val="en-IN"/>
        </w:rPr>
      </w:pP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18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tblGrid>
      <w:tr w:rsidR="00801809" w14:paraId="0E88E9F2" w14:textId="77777777" w:rsidTr="00801809">
        <w:trPr>
          <w:trHeight w:val="1346"/>
        </w:trPr>
        <w:tc>
          <w:tcPr>
            <w:tcW w:w="1872" w:type="dxa"/>
          </w:tcPr>
          <w:p w14:paraId="5406663C" w14:textId="77777777" w:rsidR="003A4E2D" w:rsidRDefault="003A4E2D" w:rsidP="003A4E2D">
            <w:pPr>
              <w:pStyle w:val="BodyText"/>
              <w:spacing w:before="10" w:after="1"/>
              <w:ind w:right="50"/>
              <w:jc w:val="both"/>
              <w:rPr>
                <w:sz w:val="23"/>
              </w:rPr>
            </w:pPr>
            <w:r>
              <w:rPr>
                <w:sz w:val="23"/>
              </w:rPr>
              <w:t xml:space="preserve">S. </w:t>
            </w:r>
            <w:proofErr w:type="spellStart"/>
            <w:r>
              <w:rPr>
                <w:sz w:val="23"/>
              </w:rPr>
              <w:t>Himasree</w:t>
            </w:r>
            <w:proofErr w:type="spellEnd"/>
          </w:p>
          <w:p w14:paraId="148CFE71" w14:textId="77777777" w:rsidR="003A4E2D" w:rsidRDefault="003A4E2D" w:rsidP="003A4E2D">
            <w:pPr>
              <w:pStyle w:val="BodyText"/>
              <w:spacing w:before="10" w:after="1"/>
              <w:ind w:right="50"/>
              <w:jc w:val="both"/>
              <w:rPr>
                <w:sz w:val="23"/>
              </w:rPr>
            </w:pPr>
          </w:p>
          <w:p w14:paraId="6FC0F82C" w14:textId="0009E516" w:rsidR="00801809" w:rsidRDefault="003A4E2D" w:rsidP="003A4E2D">
            <w:pPr>
              <w:pStyle w:val="BodyText"/>
              <w:spacing w:before="10" w:after="1"/>
              <w:ind w:right="50"/>
              <w:jc w:val="both"/>
              <w:rPr>
                <w:sz w:val="23"/>
              </w:rPr>
            </w:pPr>
            <w:r>
              <w:rPr>
                <w:sz w:val="23"/>
              </w:rPr>
              <w:t>(20071A1256)</w:t>
            </w:r>
          </w:p>
        </w:tc>
      </w:tr>
    </w:tbl>
    <w:p w14:paraId="3583A814" w14:textId="77777777" w:rsidR="00B5582D" w:rsidRDefault="00B5582D" w:rsidP="00B5582D">
      <w:pPr>
        <w:pStyle w:val="BodyText"/>
        <w:ind w:right="50"/>
        <w:jc w:val="both"/>
        <w:rPr>
          <w:sz w:val="20"/>
        </w:rPr>
      </w:pPr>
    </w:p>
    <w:p w14:paraId="16D3E5D4" w14:textId="77777777" w:rsidR="00B5582D" w:rsidRDefault="00B5582D" w:rsidP="00B5582D">
      <w:pPr>
        <w:pStyle w:val="BodyText"/>
        <w:spacing w:before="10" w:after="1"/>
        <w:ind w:right="50"/>
        <w:jc w:val="both"/>
        <w:rPr>
          <w:sz w:val="23"/>
        </w:rPr>
      </w:pPr>
    </w:p>
    <w:p w14:paraId="5A24B255" w14:textId="77777777" w:rsidR="00B5582D" w:rsidRDefault="00B5582D" w:rsidP="00B5582D">
      <w:pPr>
        <w:spacing w:line="256" w:lineRule="exact"/>
        <w:ind w:right="50"/>
        <w:jc w:val="both"/>
        <w:rPr>
          <w:sz w:val="24"/>
        </w:rPr>
        <w:sectPr w:rsidR="00B5582D" w:rsidSect="00ED2DC5">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685505F0" w14:textId="77777777" w:rsidR="003A4E2D" w:rsidRPr="003A4E2D" w:rsidRDefault="003A4E2D" w:rsidP="003A4E2D">
      <w:pPr>
        <w:spacing w:before="1" w:line="280" w:lineRule="auto"/>
        <w:ind w:right="50" w:firstLine="10"/>
        <w:jc w:val="center"/>
        <w:rPr>
          <w:bCs/>
          <w:sz w:val="24"/>
          <w:szCs w:val="24"/>
        </w:rPr>
      </w:pPr>
      <w:r w:rsidRPr="003A4E2D">
        <w:rPr>
          <w:bCs/>
          <w:sz w:val="24"/>
          <w:szCs w:val="24"/>
        </w:rPr>
        <w:t xml:space="preserve">S. </w:t>
      </w:r>
      <w:proofErr w:type="spellStart"/>
      <w:r w:rsidRPr="003A4E2D">
        <w:rPr>
          <w:bCs/>
          <w:sz w:val="24"/>
          <w:szCs w:val="24"/>
        </w:rPr>
        <w:t>Himasree</w:t>
      </w:r>
      <w:proofErr w:type="spellEnd"/>
      <w:r w:rsidRPr="003A4E2D">
        <w:rPr>
          <w:bCs/>
          <w:spacing w:val="44"/>
          <w:sz w:val="24"/>
          <w:szCs w:val="24"/>
        </w:rPr>
        <w:t xml:space="preserve"> </w:t>
      </w:r>
      <w:r w:rsidRPr="003A4E2D">
        <w:rPr>
          <w:bCs/>
          <w:spacing w:val="44"/>
          <w:sz w:val="24"/>
          <w:szCs w:val="24"/>
        </w:rPr>
        <w:tab/>
        <w:t xml:space="preserve">            </w:t>
      </w:r>
      <w:proofErr w:type="gramStart"/>
      <w:r w:rsidRPr="003A4E2D">
        <w:rPr>
          <w:bCs/>
          <w:spacing w:val="44"/>
          <w:sz w:val="24"/>
          <w:szCs w:val="24"/>
        </w:rPr>
        <w:t xml:space="preserve">   </w:t>
      </w:r>
      <w:r w:rsidRPr="003A4E2D">
        <w:rPr>
          <w:bCs/>
          <w:sz w:val="24"/>
          <w:szCs w:val="24"/>
        </w:rPr>
        <w:t>(</w:t>
      </w:r>
      <w:proofErr w:type="gramEnd"/>
      <w:r w:rsidRPr="003A4E2D">
        <w:rPr>
          <w:bCs/>
          <w:sz w:val="24"/>
          <w:szCs w:val="24"/>
        </w:rPr>
        <w:t>20071A1256)</w:t>
      </w:r>
    </w:p>
    <w:p w14:paraId="39D5902D" w14:textId="77777777" w:rsidR="00B5582D" w:rsidRDefault="00B5582D" w:rsidP="00B5582D">
      <w:pPr>
        <w:spacing w:before="60"/>
        <w:ind w:right="50"/>
        <w:jc w:val="center"/>
        <w:rPr>
          <w:bCs/>
          <w:sz w:val="24"/>
          <w:szCs w:val="24"/>
        </w:rPr>
      </w:pPr>
    </w:p>
    <w:p w14:paraId="6E1AD14B" w14:textId="77777777" w:rsidR="00801809" w:rsidRDefault="00801809" w:rsidP="00B5582D">
      <w:pPr>
        <w:spacing w:before="60"/>
        <w:ind w:right="50"/>
        <w:jc w:val="center"/>
        <w:rPr>
          <w:bCs/>
          <w:sz w:val="24"/>
          <w:szCs w:val="24"/>
        </w:rPr>
      </w:pPr>
    </w:p>
    <w:p w14:paraId="35FCE180" w14:textId="77777777" w:rsidR="00801809" w:rsidRDefault="00801809" w:rsidP="00B5582D">
      <w:pPr>
        <w:spacing w:before="60"/>
        <w:ind w:right="50"/>
        <w:jc w:val="center"/>
        <w:rPr>
          <w:bCs/>
          <w:sz w:val="24"/>
          <w:szCs w:val="24"/>
        </w:rPr>
      </w:pPr>
    </w:p>
    <w:p w14:paraId="290FA961" w14:textId="77777777" w:rsidR="00801809" w:rsidRDefault="00801809" w:rsidP="00B5582D">
      <w:pPr>
        <w:spacing w:before="60"/>
        <w:ind w:right="50"/>
        <w:jc w:val="center"/>
        <w:rPr>
          <w:bCs/>
          <w:sz w:val="24"/>
          <w:szCs w:val="24"/>
        </w:rPr>
      </w:pPr>
    </w:p>
    <w:p w14:paraId="63EE90AD" w14:textId="77777777" w:rsidR="00801809" w:rsidRDefault="00801809" w:rsidP="00B5582D">
      <w:pPr>
        <w:spacing w:before="60"/>
        <w:ind w:right="50"/>
        <w:jc w:val="center"/>
        <w:rPr>
          <w:bCs/>
          <w:sz w:val="24"/>
          <w:szCs w:val="24"/>
        </w:rPr>
      </w:pPr>
    </w:p>
    <w:p w14:paraId="41E6BC99" w14:textId="77777777" w:rsidR="00801809" w:rsidRDefault="00801809"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lastRenderedPageBreak/>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616FF152">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w:t>
      </w:r>
      <w:proofErr w:type="gramStart"/>
      <w:r w:rsidRPr="002C00EE">
        <w:rPr>
          <w:rFonts w:ascii="Aptos" w:hAnsi="Aptos"/>
          <w:sz w:val="18"/>
          <w:szCs w:val="18"/>
        </w:rPr>
        <w:t>Pustejovsky ,Department</w:t>
      </w:r>
      <w:proofErr w:type="gramEnd"/>
      <w:r w:rsidRPr="002C00EE">
        <w:rPr>
          <w:rFonts w:ascii="Aptos" w:hAnsi="Aptos"/>
          <w:sz w:val="18"/>
          <w:szCs w:val="18"/>
        </w:rPr>
        <w:t xml:space="preserve">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proofErr w:type="gram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proofErr w:type="gram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w:t>
      </w:r>
      <w:proofErr w:type="gramStart"/>
      <w:r w:rsidRPr="006A7AB8">
        <w:rPr>
          <w:rFonts w:ascii="Aptos" w:hAnsi="Aptos"/>
          <w:bCs/>
          <w:sz w:val="18"/>
          <w:szCs w:val="18"/>
          <w:lang w:val="en-IN"/>
        </w:rPr>
        <w:t>2015,A</w:t>
      </w:r>
      <w:proofErr w:type="gramEnd"/>
      <w:r w:rsidRPr="006A7AB8">
        <w:rPr>
          <w:rFonts w:ascii="Aptos" w:hAnsi="Aptos"/>
          <w:bCs/>
          <w:sz w:val="18"/>
          <w:szCs w:val="18"/>
          <w:lang w:val="en-IN"/>
        </w:rPr>
        <w:t xml:space="preserve">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proofErr w:type="gramStart"/>
      <w:r w:rsidRPr="006A7AB8">
        <w:rPr>
          <w:rFonts w:ascii="Aptos" w:hAnsi="Aptos"/>
          <w:bCs/>
          <w:sz w:val="18"/>
          <w:szCs w:val="18"/>
          <w:lang w:val="en-IN"/>
        </w:rPr>
        <w:t>Springer:Filter</w:t>
      </w:r>
      <w:proofErr w:type="spellEnd"/>
      <w:proofErr w:type="gram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proofErr w:type="gramStart"/>
      <w:r w:rsidRPr="006A7AB8">
        <w:rPr>
          <w:rFonts w:ascii="Aptos" w:hAnsi="Aptos"/>
          <w:bCs/>
          <w:sz w:val="18"/>
          <w:szCs w:val="18"/>
          <w:lang w:val="en-IN"/>
        </w:rPr>
        <w:t>production,UY</w:t>
      </w:r>
      <w:proofErr w:type="spellEnd"/>
      <w:proofErr w:type="gram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ED2DC5">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943DD" w14:textId="77777777" w:rsidR="00ED2DC5" w:rsidRDefault="00ED2DC5">
      <w:r>
        <w:separator/>
      </w:r>
    </w:p>
  </w:endnote>
  <w:endnote w:type="continuationSeparator" w:id="0">
    <w:p w14:paraId="73E60CE0" w14:textId="77777777" w:rsidR="00ED2DC5" w:rsidRDefault="00ED2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F8BD4" w14:textId="77777777" w:rsidR="00ED2DC5" w:rsidRDefault="00ED2DC5">
      <w:r>
        <w:separator/>
      </w:r>
    </w:p>
  </w:footnote>
  <w:footnote w:type="continuationSeparator" w:id="0">
    <w:p w14:paraId="58675282" w14:textId="77777777" w:rsidR="00ED2DC5" w:rsidRDefault="00ED2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452EC"/>
    <w:rsid w:val="000601DD"/>
    <w:rsid w:val="00061A8B"/>
    <w:rsid w:val="00065F27"/>
    <w:rsid w:val="00073EFD"/>
    <w:rsid w:val="00081840"/>
    <w:rsid w:val="000836D0"/>
    <w:rsid w:val="000A3093"/>
    <w:rsid w:val="000A6E11"/>
    <w:rsid w:val="000C75C8"/>
    <w:rsid w:val="000D1C76"/>
    <w:rsid w:val="000D47A3"/>
    <w:rsid w:val="000D4E85"/>
    <w:rsid w:val="000F3A04"/>
    <w:rsid w:val="0010320E"/>
    <w:rsid w:val="001353B1"/>
    <w:rsid w:val="00140E7F"/>
    <w:rsid w:val="001508C5"/>
    <w:rsid w:val="001647AE"/>
    <w:rsid w:val="00165E74"/>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A4E2D"/>
    <w:rsid w:val="003B1C3E"/>
    <w:rsid w:val="003B2FC2"/>
    <w:rsid w:val="003C012C"/>
    <w:rsid w:val="003F4E1C"/>
    <w:rsid w:val="00414566"/>
    <w:rsid w:val="00420E30"/>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93308"/>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01809"/>
    <w:rsid w:val="008254F1"/>
    <w:rsid w:val="0083635F"/>
    <w:rsid w:val="008477DA"/>
    <w:rsid w:val="00872125"/>
    <w:rsid w:val="00881F80"/>
    <w:rsid w:val="00883AC6"/>
    <w:rsid w:val="008A65B0"/>
    <w:rsid w:val="008A71F5"/>
    <w:rsid w:val="008C0CF3"/>
    <w:rsid w:val="008D2B47"/>
    <w:rsid w:val="008D3C6A"/>
    <w:rsid w:val="008E29A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17639"/>
    <w:rsid w:val="00C26342"/>
    <w:rsid w:val="00C520BF"/>
    <w:rsid w:val="00C554D5"/>
    <w:rsid w:val="00CD20E3"/>
    <w:rsid w:val="00CE2F7A"/>
    <w:rsid w:val="00D044EC"/>
    <w:rsid w:val="00D05F2E"/>
    <w:rsid w:val="00D14AB3"/>
    <w:rsid w:val="00D23F12"/>
    <w:rsid w:val="00D26948"/>
    <w:rsid w:val="00D60767"/>
    <w:rsid w:val="00D60E2B"/>
    <w:rsid w:val="00D72F72"/>
    <w:rsid w:val="00D73D93"/>
    <w:rsid w:val="00DB04B1"/>
    <w:rsid w:val="00DC63D4"/>
    <w:rsid w:val="00DD4B11"/>
    <w:rsid w:val="00DF11A0"/>
    <w:rsid w:val="00DF6742"/>
    <w:rsid w:val="00E040DD"/>
    <w:rsid w:val="00E13285"/>
    <w:rsid w:val="00E179E1"/>
    <w:rsid w:val="00E40E25"/>
    <w:rsid w:val="00E47AB2"/>
    <w:rsid w:val="00E50640"/>
    <w:rsid w:val="00E75123"/>
    <w:rsid w:val="00E83B73"/>
    <w:rsid w:val="00E94023"/>
    <w:rsid w:val="00E96799"/>
    <w:rsid w:val="00EA181C"/>
    <w:rsid w:val="00EA2EEA"/>
    <w:rsid w:val="00ED2DC5"/>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F3EEB"/>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578129737">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692</Words>
  <Characters>43851</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cp:lastPrinted>2024-04-05T09:40:00Z</cp:lastPrinted>
  <dcterms:created xsi:type="dcterms:W3CDTF">2024-04-05T11:22:00Z</dcterms:created>
  <dcterms:modified xsi:type="dcterms:W3CDTF">2024-04-0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